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9C4EE" w14:textId="77777777" w:rsidR="00927015" w:rsidRDefault="00927015" w:rsidP="00537720">
      <w:pPr>
        <w:pStyle w:val="Ttulo2"/>
        <w:jc w:val="center"/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</w:pPr>
    </w:p>
    <w:p w14:paraId="255D7FAA" w14:textId="421D677F" w:rsidR="00D66FF8" w:rsidRDefault="008170B7" w:rsidP="00537720">
      <w:pPr>
        <w:pStyle w:val="Ttulo2"/>
        <w:jc w:val="center"/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</w:pPr>
      <w:r w:rsidRPr="00537720"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>Ta</w:t>
      </w:r>
      <w:r w:rsidR="00751175" w:rsidRPr="00537720"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>rea</w:t>
      </w:r>
      <w:r w:rsidRPr="00537720"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 xml:space="preserve"> </w:t>
      </w:r>
      <w:proofErr w:type="spellStart"/>
      <w:r w:rsidRPr="00537720"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>No.</w:t>
      </w:r>
      <w:r w:rsidR="00DD0D30">
        <w:rPr>
          <w:rFonts w:ascii="Avenir Next" w:eastAsiaTheme="minorHAnsi" w:hAnsi="Avenir Next" w:cstheme="minorBidi"/>
          <w:bCs/>
          <w:color w:val="404040" w:themeColor="text1" w:themeTint="BF"/>
          <w:sz w:val="30"/>
          <w:szCs w:val="36"/>
        </w:rPr>
        <w:t>4</w:t>
      </w:r>
      <w:proofErr w:type="spellEnd"/>
    </w:p>
    <w:p w14:paraId="145AB7EA" w14:textId="0F2C06A4" w:rsidR="00DD0D30" w:rsidRPr="00DD0D30" w:rsidRDefault="00DD0D30" w:rsidP="00DD0D30">
      <w:pPr>
        <w:rPr>
          <w:sz w:val="28"/>
          <w:szCs w:val="28"/>
        </w:rPr>
      </w:pPr>
      <w:r w:rsidRPr="00DD0D30">
        <w:rPr>
          <w:b/>
          <w:bCs/>
          <w:sz w:val="28"/>
          <w:szCs w:val="28"/>
        </w:rPr>
        <w:t xml:space="preserve">ESTUDIANTES: </w:t>
      </w:r>
      <w:proofErr w:type="spellStart"/>
      <w:r w:rsidRPr="00DD0D30">
        <w:rPr>
          <w:sz w:val="28"/>
          <w:szCs w:val="28"/>
        </w:rPr>
        <w:t>Chaluisa</w:t>
      </w:r>
      <w:proofErr w:type="spellEnd"/>
      <w:r w:rsidRPr="00DD0D30">
        <w:rPr>
          <w:sz w:val="28"/>
          <w:szCs w:val="28"/>
        </w:rPr>
        <w:t xml:space="preserve"> Silvia</w:t>
      </w:r>
    </w:p>
    <w:p w14:paraId="1F68F729" w14:textId="13B77593" w:rsidR="00D66FF8" w:rsidRPr="00DD0D30" w:rsidRDefault="00DD0D30" w:rsidP="00D66FF8">
      <w:pPr>
        <w:rPr>
          <w:sz w:val="28"/>
          <w:szCs w:val="28"/>
        </w:rPr>
      </w:pPr>
      <w:r w:rsidRPr="00DD0D30">
        <w:rPr>
          <w:sz w:val="28"/>
          <w:szCs w:val="28"/>
        </w:rPr>
        <w:t xml:space="preserve">                                  Pinzón Marcelo</w:t>
      </w:r>
    </w:p>
    <w:p w14:paraId="248F30D0" w14:textId="4BBAA0E4" w:rsidR="00D24677" w:rsidRPr="00E56A49" w:rsidRDefault="00D24677" w:rsidP="00D24677">
      <w:pPr>
        <w:pStyle w:val="Ttulo2"/>
      </w:pPr>
      <w:r w:rsidRPr="00E56A49">
        <w:t>Materia:</w:t>
      </w:r>
      <w:r w:rsidR="00DD0D30">
        <w:t xml:space="preserve"> </w:t>
      </w:r>
      <w:r w:rsidR="00DD0D30" w:rsidRPr="00DD0D30">
        <w:rPr>
          <w:b w:val="0"/>
          <w:bCs/>
          <w:color w:val="000000" w:themeColor="text1"/>
        </w:rPr>
        <w:t>Diseño de Interfaces</w:t>
      </w:r>
      <w:r w:rsidRPr="00E56A49">
        <w:t xml:space="preserve"> </w:t>
      </w:r>
    </w:p>
    <w:p w14:paraId="649829CF" w14:textId="43784BB2" w:rsidR="0083742E" w:rsidRDefault="00D24677" w:rsidP="00FE7AE6">
      <w:pPr>
        <w:pStyle w:val="Ttulo1"/>
        <w:numPr>
          <w:ilvl w:val="0"/>
          <w:numId w:val="21"/>
        </w:numPr>
      </w:pPr>
      <w:r w:rsidRPr="00E56A49">
        <w:t>Instrucciones</w:t>
      </w:r>
      <w:r w:rsidR="00573E0E">
        <w:t xml:space="preserve"> Generales</w:t>
      </w:r>
      <w:r w:rsidRPr="00E56A49">
        <w:t>:</w:t>
      </w:r>
    </w:p>
    <w:p w14:paraId="0117A633" w14:textId="77777777" w:rsidR="007C2368" w:rsidRDefault="007C2368" w:rsidP="007C2368"/>
    <w:p w14:paraId="2C8A26FF" w14:textId="4EE72225" w:rsidR="00D24677" w:rsidRDefault="00D24677" w:rsidP="00FE7AE6">
      <w:pPr>
        <w:pStyle w:val="Ttulo1"/>
        <w:numPr>
          <w:ilvl w:val="0"/>
          <w:numId w:val="21"/>
        </w:numPr>
      </w:pPr>
      <w:r w:rsidRPr="00E56A49">
        <w:t>Objetivo:</w:t>
      </w:r>
    </w:p>
    <w:p w14:paraId="41BBB958" w14:textId="4EE05656" w:rsidR="00927015" w:rsidRDefault="00927015" w:rsidP="0080447C">
      <w:pPr>
        <w:pStyle w:val="Prrafodelista"/>
        <w:ind w:left="720"/>
      </w:pPr>
    </w:p>
    <w:p w14:paraId="228EC3B1" w14:textId="6B589E3F" w:rsidR="00E72216" w:rsidRDefault="00573E0E" w:rsidP="00FE7AE6">
      <w:pPr>
        <w:pStyle w:val="Ttulo1"/>
        <w:numPr>
          <w:ilvl w:val="0"/>
          <w:numId w:val="21"/>
        </w:numPr>
      </w:pPr>
      <w:r>
        <w:t>Instrucciones de la Actividad</w:t>
      </w:r>
      <w:r w:rsidR="00E72216" w:rsidRPr="00E56A49">
        <w:t>:</w:t>
      </w:r>
    </w:p>
    <w:p w14:paraId="0A18F216" w14:textId="419B0D1A" w:rsidR="00927015" w:rsidRDefault="00927015" w:rsidP="00FE7AE6">
      <w:pPr>
        <w:pStyle w:val="Ttulo1"/>
        <w:numPr>
          <w:ilvl w:val="0"/>
          <w:numId w:val="21"/>
        </w:numPr>
      </w:pPr>
      <w:r>
        <w:t>Resultados Obtenidos</w:t>
      </w:r>
    </w:p>
    <w:p w14:paraId="17F6D240" w14:textId="5E81E74A" w:rsidR="00662951" w:rsidRDefault="00662951" w:rsidP="00EC3904"/>
    <w:p w14:paraId="19C6ED54" w14:textId="3892DF8B" w:rsidR="00C37598" w:rsidRDefault="00C37598" w:rsidP="00EC3904">
      <w:pPr>
        <w:ind w:hanging="567"/>
      </w:pPr>
    </w:p>
    <w:p w14:paraId="51D8DE48" w14:textId="7596B348" w:rsidR="0094615E" w:rsidRDefault="0094615E" w:rsidP="00EC3904">
      <w:pPr>
        <w:ind w:hanging="567"/>
      </w:pPr>
    </w:p>
    <w:p w14:paraId="2DA12BB1" w14:textId="3168BE8E" w:rsidR="00EC3904" w:rsidRPr="00662951" w:rsidRDefault="00EC3904" w:rsidP="00EC3904">
      <w:pPr>
        <w:ind w:hanging="567"/>
      </w:pPr>
    </w:p>
    <w:p w14:paraId="44BF2A7F" w14:textId="77777777" w:rsidR="00927015" w:rsidRDefault="00927015" w:rsidP="00927015"/>
    <w:p w14:paraId="44691772" w14:textId="4E76F5C3" w:rsidR="00927015" w:rsidRDefault="00927015" w:rsidP="00FE7AE6">
      <w:pPr>
        <w:pStyle w:val="Ttulo1"/>
        <w:numPr>
          <w:ilvl w:val="0"/>
          <w:numId w:val="21"/>
        </w:numPr>
      </w:pPr>
      <w:r>
        <w:t>Comentarios</w:t>
      </w:r>
    </w:p>
    <w:p w14:paraId="725FDA81" w14:textId="5CF7D6D3" w:rsidR="00927015" w:rsidRDefault="00927015" w:rsidP="00FE7AE6">
      <w:pPr>
        <w:pStyle w:val="Ttulo1"/>
        <w:numPr>
          <w:ilvl w:val="0"/>
          <w:numId w:val="21"/>
        </w:numPr>
      </w:pPr>
      <w:r>
        <w:t>Autoevaluarse en base a los conocimientos adquiridos en la práctica (resumir</w:t>
      </w:r>
      <w:r w:rsidR="00FE7AE6">
        <w:t xml:space="preserve"> sus conocimientos alcanzado)</w:t>
      </w:r>
      <w:r w:rsidR="007C0487">
        <w:t xml:space="preserve"> (1-10)</w:t>
      </w:r>
    </w:p>
    <w:p w14:paraId="32FD9425" w14:textId="77777777" w:rsidR="00927015" w:rsidRPr="00927015" w:rsidRDefault="00927015" w:rsidP="00927015"/>
    <w:p w14:paraId="085002A3" w14:textId="77777777" w:rsidR="00927015" w:rsidRPr="00927015" w:rsidRDefault="00927015" w:rsidP="00927015"/>
    <w:p w14:paraId="0313EEAB" w14:textId="77777777" w:rsidR="00927015" w:rsidRPr="00751175" w:rsidRDefault="00927015" w:rsidP="00927015">
      <w:pPr>
        <w:pStyle w:val="Prrafodelista"/>
        <w:ind w:left="720"/>
      </w:pPr>
    </w:p>
    <w:p w14:paraId="4B68C83B" w14:textId="2A4AC7E4" w:rsidR="00537720" w:rsidRPr="00537720" w:rsidRDefault="00537720" w:rsidP="00537720">
      <w:pPr>
        <w:tabs>
          <w:tab w:val="center" w:pos="4510"/>
        </w:tabs>
        <w:sectPr w:rsidR="00537720" w:rsidRPr="00537720" w:rsidSect="003D62E3">
          <w:headerReference w:type="default" r:id="rId10"/>
          <w:pgSz w:w="11900" w:h="16840"/>
          <w:pgMar w:top="2078" w:right="1440" w:bottom="1247" w:left="1440" w:header="358" w:footer="610" w:gutter="0"/>
          <w:cols w:space="708"/>
          <w:docGrid w:linePitch="360"/>
        </w:sectPr>
      </w:pPr>
    </w:p>
    <w:p w14:paraId="7C6D5DC1" w14:textId="77777777" w:rsidR="004B07AD" w:rsidRDefault="004B07AD" w:rsidP="00AF0116">
      <w:pPr>
        <w:sectPr w:rsidR="004B07AD" w:rsidSect="00D66FF8">
          <w:pgSz w:w="16840" w:h="11900" w:orient="landscape"/>
          <w:pgMar w:top="1440" w:right="2078" w:bottom="1440" w:left="1247" w:header="358" w:footer="610" w:gutter="0"/>
          <w:cols w:space="708"/>
          <w:docGrid w:linePitch="360"/>
        </w:sectPr>
      </w:pPr>
    </w:p>
    <w:p w14:paraId="4FD3F140" w14:textId="6D4B4A46" w:rsidR="00D66FF8" w:rsidRPr="00AF0116" w:rsidRDefault="00D66FF8" w:rsidP="00AF0116"/>
    <w:sectPr w:rsidR="00D66FF8" w:rsidRPr="00AF0116" w:rsidSect="004B07AD">
      <w:type w:val="continuous"/>
      <w:pgSz w:w="16840" w:h="11900" w:orient="landscape"/>
      <w:pgMar w:top="1440" w:right="2078" w:bottom="1440" w:left="1247" w:header="358" w:footer="6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B341D" w14:textId="77777777" w:rsidR="00F12BD0" w:rsidRDefault="00F12BD0" w:rsidP="00010106">
      <w:r>
        <w:separator/>
      </w:r>
    </w:p>
  </w:endnote>
  <w:endnote w:type="continuationSeparator" w:id="0">
    <w:p w14:paraId="08B602CA" w14:textId="77777777" w:rsidR="00F12BD0" w:rsidRDefault="00F12BD0" w:rsidP="00010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venir Next">
    <w:altName w:val="Corbel"/>
    <w:charset w:val="00"/>
    <w:family w:val="swiss"/>
    <w:pitch w:val="variable"/>
    <w:sig w:usb0="8000002F" w:usb1="5000204A" w:usb2="00000000" w:usb3="00000000" w:csb0="0000009B" w:csb1="00000000"/>
  </w:font>
  <w:font w:name="Avenir Next Demi Bold">
    <w:altName w:val="Trebuchet MS"/>
    <w:charset w:val="00"/>
    <w:family w:val="swiss"/>
    <w:pitch w:val="variable"/>
    <w:sig w:usb0="8000002F" w:usb1="5000204A" w:usb2="00000000" w:usb3="00000000" w:csb0="0000009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BD4A8A" w14:textId="77777777" w:rsidR="00F12BD0" w:rsidRDefault="00F12BD0" w:rsidP="00010106">
      <w:r>
        <w:separator/>
      </w:r>
    </w:p>
  </w:footnote>
  <w:footnote w:type="continuationSeparator" w:id="0">
    <w:p w14:paraId="4A5CD125" w14:textId="77777777" w:rsidR="00F12BD0" w:rsidRDefault="00F12BD0" w:rsidP="000101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8AAC9" w14:textId="1F69E883" w:rsidR="00010106" w:rsidRPr="0096025B" w:rsidRDefault="00611BE2" w:rsidP="0096025B">
    <w:pPr>
      <w:pStyle w:val="Encabezado"/>
      <w:jc w:val="center"/>
      <w:rPr>
        <w:rFonts w:ascii="Bookman Old Style" w:hAnsi="Bookman Old Style"/>
        <w:color w:val="A6A6A6" w:themeColor="background1" w:themeShade="A6"/>
        <w:sz w:val="28"/>
      </w:rPr>
    </w:pPr>
    <w:r>
      <w:rPr>
        <w:noProof/>
        <w:lang w:val="es-419" w:eastAsia="es-419"/>
      </w:rPr>
      <w:drawing>
        <wp:anchor distT="0" distB="0" distL="114300" distR="114300" simplePos="0" relativeHeight="251659264" behindDoc="0" locked="0" layoutInCell="1" allowOverlap="1" wp14:anchorId="56E8FAD4" wp14:editId="30972B8E">
          <wp:simplePos x="0" y="0"/>
          <wp:positionH relativeFrom="column">
            <wp:posOffset>-455295</wp:posOffset>
          </wp:positionH>
          <wp:positionV relativeFrom="page">
            <wp:posOffset>180975</wp:posOffset>
          </wp:positionV>
          <wp:extent cx="619125" cy="619125"/>
          <wp:effectExtent l="0" t="0" r="0" b="0"/>
          <wp:wrapThrough wrapText="bothSides">
            <wp:wrapPolygon edited="0">
              <wp:start x="1772" y="0"/>
              <wp:lineTo x="0" y="15951"/>
              <wp:lineTo x="4431" y="20382"/>
              <wp:lineTo x="5317" y="20382"/>
              <wp:lineTo x="15065" y="20382"/>
              <wp:lineTo x="15951" y="20382"/>
              <wp:lineTo x="20382" y="15951"/>
              <wp:lineTo x="18609" y="0"/>
              <wp:lineTo x="1772" y="0"/>
            </wp:wrapPolygon>
          </wp:wrapThrough>
          <wp:docPr id="1685265818" name="Imagen 16852658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scud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125" cy="619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419" w:eastAsia="es-419"/>
      </w:rPr>
      <w:drawing>
        <wp:anchor distT="0" distB="0" distL="114300" distR="114300" simplePos="0" relativeHeight="251660288" behindDoc="0" locked="0" layoutInCell="1" allowOverlap="1" wp14:anchorId="67CC1B07" wp14:editId="42DB9EAF">
          <wp:simplePos x="0" y="0"/>
          <wp:positionH relativeFrom="column">
            <wp:posOffset>5278755</wp:posOffset>
          </wp:positionH>
          <wp:positionV relativeFrom="paragraph">
            <wp:posOffset>-38100</wp:posOffset>
          </wp:positionV>
          <wp:extent cx="1029970" cy="612775"/>
          <wp:effectExtent l="0" t="0" r="11430" b="0"/>
          <wp:wrapThrough wrapText="bothSides">
            <wp:wrapPolygon edited="0">
              <wp:start x="0" y="0"/>
              <wp:lineTo x="0" y="20593"/>
              <wp:lineTo x="21307" y="20593"/>
              <wp:lineTo x="21307" y="0"/>
              <wp:lineTo x="0" y="0"/>
            </wp:wrapPolygon>
          </wp:wrapThrough>
          <wp:docPr id="787169640" name="Imagen 787169640" descr="/Users/luisalfredoponce/Dropbox/ESFOT/otros/Formatos y Plantillas ESFOT/logotipo ESFO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/Users/luisalfredoponce/Dropbox/ESFOT/otros/Formatos y Plantillas ESFOT/logotipo ESFOT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9970" cy="6127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10106" w:rsidRPr="0096025B">
      <w:rPr>
        <w:rFonts w:ascii="Bookman Old Style" w:hAnsi="Bookman Old Style"/>
        <w:color w:val="A6A6A6" w:themeColor="background1" w:themeShade="A6"/>
        <w:sz w:val="28"/>
      </w:rPr>
      <w:t>ESCUELA POLITÉCNICA NACIONAL</w:t>
    </w:r>
  </w:p>
  <w:p w14:paraId="3B9CAA13" w14:textId="047FE220" w:rsidR="00010106" w:rsidRPr="0096025B" w:rsidRDefault="00010106" w:rsidP="0096025B">
    <w:pPr>
      <w:pStyle w:val="Encabezado"/>
      <w:jc w:val="center"/>
      <w:rPr>
        <w:rFonts w:ascii="Bookman Old Style" w:hAnsi="Bookman Old Style"/>
        <w:color w:val="A6A6A6" w:themeColor="background1" w:themeShade="A6"/>
        <w:sz w:val="28"/>
      </w:rPr>
    </w:pPr>
    <w:r w:rsidRPr="0096025B">
      <w:rPr>
        <w:rFonts w:ascii="Bookman Old Style" w:hAnsi="Bookman Old Style"/>
        <w:color w:val="A6A6A6" w:themeColor="background1" w:themeShade="A6"/>
        <w:sz w:val="28"/>
      </w:rPr>
      <w:t>ESCUELA DE FORMACIÓN DE TECNÓLOGOS</w:t>
    </w:r>
  </w:p>
  <w:p w14:paraId="04357891" w14:textId="1F69E883" w:rsidR="00010106" w:rsidRDefault="00611BE2">
    <w:pPr>
      <w:pStyle w:val="Encabezado"/>
    </w:pP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26E48B0" wp14:editId="7DC6ED88">
              <wp:simplePos x="0" y="0"/>
              <wp:positionH relativeFrom="column">
                <wp:posOffset>-609600</wp:posOffset>
              </wp:positionH>
              <wp:positionV relativeFrom="paragraph">
                <wp:posOffset>298450</wp:posOffset>
              </wp:positionV>
              <wp:extent cx="6916420" cy="0"/>
              <wp:effectExtent l="0" t="0" r="36830" b="19050"/>
              <wp:wrapNone/>
              <wp:docPr id="2" name="Conector rec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6420" cy="0"/>
                      </a:xfrm>
                      <a:prstGeom prst="line">
                        <a:avLst/>
                      </a:prstGeom>
                      <a:ln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71EE7EB" id="Conector recto 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23.5pt" to="496.6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" strokecolor="red" strokeweight=".5pt">
              <v:stroke joinstyle="miter"/>
            </v:line>
          </w:pict>
        </mc:Fallback>
      </mc:AlternateContent>
    </w:r>
    <w:r>
      <w:rPr>
        <w:noProof/>
        <w:lang w:val="es-419" w:eastAsia="es-419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359797F" wp14:editId="3E2128C6">
              <wp:simplePos x="0" y="0"/>
              <wp:positionH relativeFrom="column">
                <wp:posOffset>-609600</wp:posOffset>
              </wp:positionH>
              <wp:positionV relativeFrom="paragraph">
                <wp:posOffset>263525</wp:posOffset>
              </wp:positionV>
              <wp:extent cx="6916420" cy="0"/>
              <wp:effectExtent l="0" t="0" r="36830" b="19050"/>
              <wp:wrapNone/>
              <wp:docPr id="1" name="Conector rec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1642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6C0C97D" id="Conector recto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8pt,20.75pt" to="496.6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" strokecolor="#4472c4 [3204]" strokeweight=".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44822"/>
    <w:multiLevelType w:val="hybridMultilevel"/>
    <w:tmpl w:val="2BC2012A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670C7F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705A1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8D43A14"/>
    <w:multiLevelType w:val="hybridMultilevel"/>
    <w:tmpl w:val="8D1859A2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966B1F"/>
    <w:multiLevelType w:val="hybridMultilevel"/>
    <w:tmpl w:val="AC0E2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44778"/>
    <w:multiLevelType w:val="hybridMultilevel"/>
    <w:tmpl w:val="334A1CAC"/>
    <w:lvl w:ilvl="0" w:tplc="28FA822C">
      <w:start w:val="1"/>
      <w:numFmt w:val="decimal"/>
      <w:lvlText w:val="O%1."/>
      <w:lvlJc w:val="left"/>
      <w:pPr>
        <w:ind w:left="454" w:hanging="34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F327F0"/>
    <w:multiLevelType w:val="hybridMultilevel"/>
    <w:tmpl w:val="E6DAE7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42B15"/>
    <w:multiLevelType w:val="hybridMultilevel"/>
    <w:tmpl w:val="4EAC97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BF435E"/>
    <w:multiLevelType w:val="hybridMultilevel"/>
    <w:tmpl w:val="3E62A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245CB"/>
    <w:multiLevelType w:val="hybridMultilevel"/>
    <w:tmpl w:val="7F64C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541663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5C538B"/>
    <w:multiLevelType w:val="hybridMultilevel"/>
    <w:tmpl w:val="6FEE6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5E2BCD"/>
    <w:multiLevelType w:val="hybridMultilevel"/>
    <w:tmpl w:val="1D780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E47A15"/>
    <w:multiLevelType w:val="hybridMultilevel"/>
    <w:tmpl w:val="B1243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A33A82"/>
    <w:multiLevelType w:val="hybridMultilevel"/>
    <w:tmpl w:val="84D09D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F4E2046"/>
    <w:multiLevelType w:val="hybridMultilevel"/>
    <w:tmpl w:val="CD943E4A"/>
    <w:lvl w:ilvl="0" w:tplc="C2409E76">
      <w:start w:val="1"/>
      <w:numFmt w:val="bullet"/>
      <w:lvlText w:val=""/>
      <w:lvlJc w:val="left"/>
      <w:pPr>
        <w:ind w:left="340" w:hanging="28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881327"/>
    <w:multiLevelType w:val="hybridMultilevel"/>
    <w:tmpl w:val="BB02CD6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A650DC"/>
    <w:multiLevelType w:val="hybridMultilevel"/>
    <w:tmpl w:val="9D4E530A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DD3C1D"/>
    <w:multiLevelType w:val="hybridMultilevel"/>
    <w:tmpl w:val="6FB87C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A34722"/>
    <w:multiLevelType w:val="hybridMultilevel"/>
    <w:tmpl w:val="33FA65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964D42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DC56E9A"/>
    <w:multiLevelType w:val="hybridMultilevel"/>
    <w:tmpl w:val="264CB0D4"/>
    <w:lvl w:ilvl="0" w:tplc="47AE2CB0">
      <w:start w:val="1"/>
      <w:numFmt w:val="decimal"/>
      <w:lvlText w:val="O%1."/>
      <w:lvlJc w:val="left"/>
      <w:pPr>
        <w:ind w:left="680" w:hanging="5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CA51377"/>
    <w:multiLevelType w:val="hybridMultilevel"/>
    <w:tmpl w:val="CB10C54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6F2945"/>
    <w:multiLevelType w:val="hybridMultilevel"/>
    <w:tmpl w:val="710689F8"/>
    <w:lvl w:ilvl="0" w:tplc="5A8AEC2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FFFFFF" w:themeColor="background1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2762839">
    <w:abstractNumId w:val="23"/>
  </w:num>
  <w:num w:numId="2" w16cid:durableId="32000482">
    <w:abstractNumId w:val="15"/>
  </w:num>
  <w:num w:numId="3" w16cid:durableId="95516991">
    <w:abstractNumId w:val="8"/>
  </w:num>
  <w:num w:numId="4" w16cid:durableId="877620069">
    <w:abstractNumId w:val="11"/>
  </w:num>
  <w:num w:numId="5" w16cid:durableId="1581676891">
    <w:abstractNumId w:val="20"/>
  </w:num>
  <w:num w:numId="6" w16cid:durableId="840512022">
    <w:abstractNumId w:val="9"/>
  </w:num>
  <w:num w:numId="7" w16cid:durableId="2019035969">
    <w:abstractNumId w:val="1"/>
  </w:num>
  <w:num w:numId="8" w16cid:durableId="48775074">
    <w:abstractNumId w:val="5"/>
  </w:num>
  <w:num w:numId="9" w16cid:durableId="1873767260">
    <w:abstractNumId w:val="10"/>
  </w:num>
  <w:num w:numId="10" w16cid:durableId="783810731">
    <w:abstractNumId w:val="0"/>
  </w:num>
  <w:num w:numId="11" w16cid:durableId="79914522">
    <w:abstractNumId w:val="21"/>
  </w:num>
  <w:num w:numId="12" w16cid:durableId="1520974247">
    <w:abstractNumId w:val="4"/>
  </w:num>
  <w:num w:numId="13" w16cid:durableId="811871641">
    <w:abstractNumId w:val="13"/>
  </w:num>
  <w:num w:numId="14" w16cid:durableId="814298085">
    <w:abstractNumId w:val="12"/>
  </w:num>
  <w:num w:numId="15" w16cid:durableId="28652522">
    <w:abstractNumId w:val="6"/>
  </w:num>
  <w:num w:numId="16" w16cid:durableId="503282051">
    <w:abstractNumId w:val="18"/>
  </w:num>
  <w:num w:numId="17" w16cid:durableId="1250580291">
    <w:abstractNumId w:val="7"/>
  </w:num>
  <w:num w:numId="18" w16cid:durableId="927614458">
    <w:abstractNumId w:val="19"/>
  </w:num>
  <w:num w:numId="19" w16cid:durableId="1188299399">
    <w:abstractNumId w:val="14"/>
  </w:num>
  <w:num w:numId="20" w16cid:durableId="1928810062">
    <w:abstractNumId w:val="17"/>
  </w:num>
  <w:num w:numId="21" w16cid:durableId="856969597">
    <w:abstractNumId w:val="22"/>
  </w:num>
  <w:num w:numId="22" w16cid:durableId="1736708960">
    <w:abstractNumId w:val="2"/>
  </w:num>
  <w:num w:numId="23" w16cid:durableId="1760328941">
    <w:abstractNumId w:val="16"/>
  </w:num>
  <w:num w:numId="24" w16cid:durableId="7800305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wNzQwsDSwNDcCMpR0lIJTi4sz8/NACoxqAcsnh+ssAAAA"/>
  </w:docVars>
  <w:rsids>
    <w:rsidRoot w:val="00010106"/>
    <w:rsid w:val="00010106"/>
    <w:rsid w:val="00096914"/>
    <w:rsid w:val="000C0C52"/>
    <w:rsid w:val="00154894"/>
    <w:rsid w:val="001736A7"/>
    <w:rsid w:val="00192176"/>
    <w:rsid w:val="001B66D7"/>
    <w:rsid w:val="0020691F"/>
    <w:rsid w:val="00235271"/>
    <w:rsid w:val="0028695B"/>
    <w:rsid w:val="002B29F9"/>
    <w:rsid w:val="003154F0"/>
    <w:rsid w:val="003432E4"/>
    <w:rsid w:val="003752C3"/>
    <w:rsid w:val="00380564"/>
    <w:rsid w:val="003C0663"/>
    <w:rsid w:val="003D62E3"/>
    <w:rsid w:val="004323EA"/>
    <w:rsid w:val="00441763"/>
    <w:rsid w:val="00476BDF"/>
    <w:rsid w:val="004B07AD"/>
    <w:rsid w:val="005037DF"/>
    <w:rsid w:val="0053664B"/>
    <w:rsid w:val="00537720"/>
    <w:rsid w:val="00560202"/>
    <w:rsid w:val="00573E0E"/>
    <w:rsid w:val="00611BE2"/>
    <w:rsid w:val="00662951"/>
    <w:rsid w:val="006841DC"/>
    <w:rsid w:val="00697EFE"/>
    <w:rsid w:val="006A2C45"/>
    <w:rsid w:val="00700BB6"/>
    <w:rsid w:val="00715E49"/>
    <w:rsid w:val="00751175"/>
    <w:rsid w:val="007B7111"/>
    <w:rsid w:val="007C0487"/>
    <w:rsid w:val="007C2368"/>
    <w:rsid w:val="007F3F1B"/>
    <w:rsid w:val="0080447C"/>
    <w:rsid w:val="008170B7"/>
    <w:rsid w:val="0083742E"/>
    <w:rsid w:val="0085512A"/>
    <w:rsid w:val="00927015"/>
    <w:rsid w:val="0094615E"/>
    <w:rsid w:val="00951BEA"/>
    <w:rsid w:val="0096025B"/>
    <w:rsid w:val="00982E90"/>
    <w:rsid w:val="009A65BC"/>
    <w:rsid w:val="009F02F9"/>
    <w:rsid w:val="00A3116F"/>
    <w:rsid w:val="00A801FA"/>
    <w:rsid w:val="00AB5782"/>
    <w:rsid w:val="00AD6125"/>
    <w:rsid w:val="00AE1F09"/>
    <w:rsid w:val="00AF0116"/>
    <w:rsid w:val="00AF0560"/>
    <w:rsid w:val="00B26A0B"/>
    <w:rsid w:val="00BA1EAF"/>
    <w:rsid w:val="00BC6BCA"/>
    <w:rsid w:val="00BF6B20"/>
    <w:rsid w:val="00C35D40"/>
    <w:rsid w:val="00C37598"/>
    <w:rsid w:val="00C73DE2"/>
    <w:rsid w:val="00CA1C03"/>
    <w:rsid w:val="00CD68CB"/>
    <w:rsid w:val="00CF2857"/>
    <w:rsid w:val="00D24677"/>
    <w:rsid w:val="00D53A50"/>
    <w:rsid w:val="00D60C86"/>
    <w:rsid w:val="00D66FF8"/>
    <w:rsid w:val="00D83F95"/>
    <w:rsid w:val="00DA37F4"/>
    <w:rsid w:val="00DB2816"/>
    <w:rsid w:val="00DC6731"/>
    <w:rsid w:val="00DD0D30"/>
    <w:rsid w:val="00DE16D1"/>
    <w:rsid w:val="00DF0051"/>
    <w:rsid w:val="00E51FE2"/>
    <w:rsid w:val="00E56A49"/>
    <w:rsid w:val="00E66CD3"/>
    <w:rsid w:val="00E72216"/>
    <w:rsid w:val="00EC3904"/>
    <w:rsid w:val="00F12BD0"/>
    <w:rsid w:val="00F303B8"/>
    <w:rsid w:val="00F84B1A"/>
    <w:rsid w:val="00FA62E5"/>
    <w:rsid w:val="00FC1F88"/>
    <w:rsid w:val="00FE04E9"/>
    <w:rsid w:val="00FE7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BA8F32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742E"/>
    <w:pPr>
      <w:spacing w:line="300" w:lineRule="auto"/>
      <w:jc w:val="both"/>
    </w:pPr>
    <w:rPr>
      <w:rFonts w:ascii="Avenir Next" w:hAnsi="Avenir Next"/>
      <w:color w:val="404040" w:themeColor="text1" w:themeTint="BF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D24677"/>
    <w:pPr>
      <w:keepNext/>
      <w:keepLines/>
      <w:spacing w:before="240" w:line="240" w:lineRule="auto"/>
      <w:contextualSpacing/>
      <w:jc w:val="left"/>
      <w:outlineLvl w:val="0"/>
    </w:pPr>
    <w:rPr>
      <w:rFonts w:ascii="Avenir Next Demi Bold" w:eastAsiaTheme="majorEastAsia" w:hAnsi="Avenir Next Demi Bold" w:cstheme="majorBidi"/>
      <w:b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3742E"/>
    <w:pPr>
      <w:keepNext/>
      <w:keepLines/>
      <w:spacing w:before="40"/>
      <w:outlineLvl w:val="1"/>
    </w:pPr>
    <w:rPr>
      <w:rFonts w:ascii="Avenir Next Demi Bold" w:eastAsiaTheme="majorEastAsia" w:hAnsi="Avenir Next Demi Bold" w:cstheme="majorBidi"/>
      <w:b/>
      <w:color w:val="2F5496" w:themeColor="accent1" w:themeShade="BF"/>
      <w:sz w:val="28"/>
      <w:szCs w:val="26"/>
    </w:rPr>
  </w:style>
  <w:style w:type="paragraph" w:styleId="Ttulo3">
    <w:name w:val="heading 3"/>
    <w:basedOn w:val="Normal"/>
    <w:next w:val="Normal"/>
    <w:link w:val="Ttulo3Car"/>
    <w:rsid w:val="0096025B"/>
    <w:pPr>
      <w:keepNext/>
      <w:jc w:val="center"/>
      <w:outlineLvl w:val="2"/>
    </w:pPr>
    <w:rPr>
      <w:rFonts w:eastAsia="Times New Roman" w:cs="Times New Roman"/>
      <w:b/>
      <w:i/>
      <w:spacing w:val="-2"/>
      <w:sz w:val="28"/>
      <w:szCs w:val="20"/>
      <w:lang w:val="en-GB" w:eastAsia="es-ES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CF2857"/>
    <w:pPr>
      <w:keepNext/>
      <w:keepLines/>
      <w:spacing w:before="40"/>
      <w:outlineLvl w:val="3"/>
    </w:pPr>
    <w:rPr>
      <w:rFonts w:eastAsiaTheme="majorEastAsia" w:cstheme="majorBidi"/>
      <w:b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10106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010106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010106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010106"/>
    <w:rPr>
      <w:lang w:val="es-ES"/>
    </w:rPr>
  </w:style>
  <w:style w:type="character" w:customStyle="1" w:styleId="Ttulo3Car">
    <w:name w:val="Título 3 Car"/>
    <w:basedOn w:val="Fuentedeprrafopredeter"/>
    <w:link w:val="Ttulo3"/>
    <w:rsid w:val="0096025B"/>
    <w:rPr>
      <w:rFonts w:ascii="Arial" w:eastAsia="Times New Roman" w:hAnsi="Arial" w:cs="Times New Roman"/>
      <w:b/>
      <w:i/>
      <w:spacing w:val="-2"/>
      <w:sz w:val="28"/>
      <w:szCs w:val="20"/>
      <w:lang w:val="en-GB" w:eastAsia="es-ES"/>
    </w:rPr>
  </w:style>
  <w:style w:type="character" w:styleId="Hipervnculo">
    <w:name w:val="Hyperlink"/>
    <w:rsid w:val="0096025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73DE2"/>
    <w:pPr>
      <w:spacing w:before="100" w:beforeAutospacing="1" w:after="100" w:afterAutospacing="1"/>
      <w:jc w:val="left"/>
    </w:pPr>
    <w:rPr>
      <w:rFonts w:ascii="Times New Roman" w:hAnsi="Times New Roman" w:cs="Times New Roman"/>
      <w:lang w:val="en-US"/>
    </w:rPr>
  </w:style>
  <w:style w:type="character" w:styleId="Hipervnculovisitado">
    <w:name w:val="FollowedHyperlink"/>
    <w:basedOn w:val="Fuentedeprrafopredeter"/>
    <w:uiPriority w:val="99"/>
    <w:semiHidden/>
    <w:unhideWhenUsed/>
    <w:rsid w:val="009A65BC"/>
    <w:rPr>
      <w:color w:val="954F72" w:themeColor="followed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rsid w:val="00D24677"/>
    <w:rPr>
      <w:rFonts w:ascii="Avenir Next Demi Bold" w:eastAsiaTheme="majorEastAsia" w:hAnsi="Avenir Next Demi Bold" w:cstheme="majorBidi"/>
      <w:b/>
      <w:color w:val="2F5496" w:themeColor="accent1" w:themeShade="BF"/>
      <w:sz w:val="32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83742E"/>
    <w:rPr>
      <w:rFonts w:ascii="Avenir Next Demi Bold" w:eastAsiaTheme="majorEastAsia" w:hAnsi="Avenir Next Demi Bold" w:cstheme="majorBidi"/>
      <w:b/>
      <w:color w:val="2F5496" w:themeColor="accent1" w:themeShade="BF"/>
      <w:sz w:val="28"/>
      <w:szCs w:val="26"/>
      <w:lang w:val="es-ES"/>
    </w:rPr>
  </w:style>
  <w:style w:type="character" w:customStyle="1" w:styleId="Ttulo4Car">
    <w:name w:val="Título 4 Car"/>
    <w:basedOn w:val="Fuentedeprrafopredeter"/>
    <w:link w:val="Ttulo4"/>
    <w:uiPriority w:val="9"/>
    <w:rsid w:val="00CF2857"/>
    <w:rPr>
      <w:rFonts w:ascii="Arial" w:eastAsiaTheme="majorEastAsia" w:hAnsi="Arial" w:cstheme="majorBidi"/>
      <w:b/>
      <w:i/>
      <w:iCs/>
      <w:color w:val="2F5496" w:themeColor="accent1" w:themeShade="BF"/>
      <w:lang w:val="es-ES"/>
    </w:rPr>
  </w:style>
  <w:style w:type="paragraph" w:styleId="Ttulo">
    <w:name w:val="Title"/>
    <w:basedOn w:val="Normal"/>
    <w:next w:val="Normal"/>
    <w:link w:val="TtuloCar"/>
    <w:uiPriority w:val="10"/>
    <w:qFormat/>
    <w:rsid w:val="0083742E"/>
    <w:pPr>
      <w:spacing w:line="240" w:lineRule="auto"/>
      <w:contextualSpacing/>
      <w:jc w:val="center"/>
    </w:pPr>
    <w:rPr>
      <w:rFonts w:eastAsiaTheme="majorEastAsia" w:cstheme="majorBidi"/>
      <w:b/>
      <w:color w:val="1F3864" w:themeColor="accent1" w:themeShade="80"/>
      <w:spacing w:val="-10"/>
      <w:kern w:val="28"/>
      <w:sz w:val="40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83742E"/>
    <w:rPr>
      <w:rFonts w:ascii="Avenir Next" w:eastAsiaTheme="majorEastAsia" w:hAnsi="Avenir Next" w:cstheme="majorBidi"/>
      <w:b/>
      <w:color w:val="1F3864" w:themeColor="accent1" w:themeShade="80"/>
      <w:spacing w:val="-10"/>
      <w:kern w:val="28"/>
      <w:sz w:val="40"/>
      <w:szCs w:val="56"/>
      <w:lang w:val="es-ES"/>
    </w:rPr>
  </w:style>
  <w:style w:type="table" w:styleId="Tablaconcuadrcula">
    <w:name w:val="Table Grid"/>
    <w:basedOn w:val="Tablanormal"/>
    <w:uiPriority w:val="39"/>
    <w:rsid w:val="006A2C4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3D62E3"/>
    <w:pPr>
      <w:contextualSpacing/>
    </w:pPr>
    <w:rPr>
      <w:lang w:val="es-ES_tradnl"/>
    </w:rPr>
  </w:style>
  <w:style w:type="table" w:styleId="Tablaconcuadrcula1clara-nfasis1">
    <w:name w:val="Grid Table 1 Light Accent 1"/>
    <w:basedOn w:val="Tablanormal"/>
    <w:uiPriority w:val="46"/>
    <w:rsid w:val="0085512A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globo">
    <w:name w:val="Balloon Text"/>
    <w:basedOn w:val="Normal"/>
    <w:link w:val="TextodegloboCar"/>
    <w:uiPriority w:val="99"/>
    <w:semiHidden/>
    <w:unhideWhenUsed/>
    <w:rsid w:val="00B26A0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26A0B"/>
    <w:rPr>
      <w:rFonts w:ascii="Times New Roman" w:hAnsi="Times New Roman" w:cs="Times New Roman"/>
      <w:color w:val="404040" w:themeColor="text1" w:themeTint="BF"/>
      <w:sz w:val="18"/>
      <w:szCs w:val="18"/>
      <w:lang w:val="es-ES"/>
    </w:rPr>
  </w:style>
  <w:style w:type="paragraph" w:customStyle="1" w:styleId="Default">
    <w:name w:val="Default"/>
    <w:rsid w:val="000C0C52"/>
    <w:pPr>
      <w:autoSpaceDE w:val="0"/>
      <w:autoSpaceDN w:val="0"/>
      <w:adjustRightInd w:val="0"/>
    </w:pPr>
    <w:rPr>
      <w:rFonts w:ascii="Times New Roman" w:hAnsi="Times New Roman" w:cs="Times New Roman"/>
      <w:color w:val="000000"/>
      <w:lang w:val="es-E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0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26DF9AA5ABE894AAE769C3C5C655002" ma:contentTypeVersion="11" ma:contentTypeDescription="Crear nuevo documento." ma:contentTypeScope="" ma:versionID="98dbbff49af70de1f61a2cf8ea81675a">
  <xsd:schema xmlns:xsd="http://www.w3.org/2001/XMLSchema" xmlns:xs="http://www.w3.org/2001/XMLSchema" xmlns:p="http://schemas.microsoft.com/office/2006/metadata/properties" xmlns:ns3="208bce25-8e14-45df-b194-8b0b7c9bf4d9" xmlns:ns4="765b81b5-6998-4b19-a5a0-976cf563008d" targetNamespace="http://schemas.microsoft.com/office/2006/metadata/properties" ma:root="true" ma:fieldsID="bfa2b43b764ed04a81b1148adb0b1e4e" ns3:_="" ns4:_="">
    <xsd:import namespace="208bce25-8e14-45df-b194-8b0b7c9bf4d9"/>
    <xsd:import namespace="765b81b5-6998-4b19-a5a0-976cf563008d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8bce25-8e14-45df-b194-8b0b7c9bf4d9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5b81b5-6998-4b19-a5a0-976cf563008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08bce25-8e14-45df-b194-8b0b7c9bf4d9" xsi:nil="true"/>
  </documentManagement>
</p:properties>
</file>

<file path=customXml/itemProps1.xml><?xml version="1.0" encoding="utf-8"?>
<ds:datastoreItem xmlns:ds="http://schemas.openxmlformats.org/officeDocument/2006/customXml" ds:itemID="{DFC11200-2FCB-4EBD-924A-816673EAAD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8bce25-8e14-45df-b194-8b0b7c9bf4d9"/>
    <ds:schemaRef ds:uri="765b81b5-6998-4b19-a5a0-976cf56300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9E51C38-43B7-4A53-9FAA-D1CB6F7893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F13C89-C26F-46FB-992B-FE89AE0A234C}">
  <ds:schemaRefs>
    <ds:schemaRef ds:uri="http://schemas.microsoft.com/office/2006/metadata/properties"/>
    <ds:schemaRef ds:uri="http://schemas.microsoft.com/office/infopath/2007/PartnerControls"/>
    <ds:schemaRef ds:uri="208bce25-8e14-45df-b194-8b0b7c9bf4d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53</Words>
  <Characters>293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ALFREDO PONCE GUEVARA</dc:creator>
  <cp:keywords/>
  <dc:description/>
  <cp:lastModifiedBy>SILVIA VERONICA CHALUISA TIGASI</cp:lastModifiedBy>
  <cp:revision>19</cp:revision>
  <cp:lastPrinted>2023-05-19T01:06:00Z</cp:lastPrinted>
  <dcterms:created xsi:type="dcterms:W3CDTF">2023-11-23T11:14:00Z</dcterms:created>
  <dcterms:modified xsi:type="dcterms:W3CDTF">2023-12-10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6DF9AA5ABE894AAE769C3C5C655002</vt:lpwstr>
  </property>
</Properties>
</file>